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4D830" w14:textId="77777777" w:rsidR="000728FC" w:rsidRPr="000728FC" w:rsidRDefault="000728FC" w:rsidP="000728FC">
      <w:pPr>
        <w:spacing w:after="160" w:line="480" w:lineRule="auto"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0728FC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Appendix 1. </w:t>
      </w:r>
      <w:r w:rsidRPr="000728FC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Medical Comorbidities and hospital-acquired complications (including patient safety index) of the patients with OA and spine disorders and hospital acquired complications  </w:t>
      </w:r>
    </w:p>
    <w:tbl>
      <w:tblPr>
        <w:tblW w:w="103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0"/>
        <w:gridCol w:w="2032"/>
        <w:gridCol w:w="1958"/>
        <w:gridCol w:w="2070"/>
        <w:gridCol w:w="1562"/>
      </w:tblGrid>
      <w:tr w:rsidR="000728FC" w:rsidRPr="000728FC" w14:paraId="76CC308E" w14:textId="77777777" w:rsidTr="00283A9C">
        <w:trPr>
          <w:trHeight w:val="471"/>
        </w:trPr>
        <w:tc>
          <w:tcPr>
            <w:tcW w:w="2760" w:type="dxa"/>
            <w:shd w:val="clear" w:color="auto" w:fill="auto"/>
            <w:vAlign w:val="bottom"/>
            <w:hideMark/>
          </w:tcPr>
          <w:p w14:paraId="64767B68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30693A0C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otal: n = 12, 747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4FE49C1A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OA: n = 7195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10455EB3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pine: n = 5552</w:t>
            </w:r>
          </w:p>
        </w:tc>
        <w:tc>
          <w:tcPr>
            <w:tcW w:w="1562" w:type="dxa"/>
          </w:tcPr>
          <w:p w14:paraId="504EB6EB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P-value </w:t>
            </w:r>
          </w:p>
        </w:tc>
      </w:tr>
      <w:tr w:rsidR="000728FC" w:rsidRPr="000728FC" w14:paraId="62A3074C" w14:textId="77777777" w:rsidTr="00283A9C">
        <w:trPr>
          <w:trHeight w:val="471"/>
        </w:trPr>
        <w:tc>
          <w:tcPr>
            <w:tcW w:w="2760" w:type="dxa"/>
            <w:shd w:val="clear" w:color="auto" w:fill="auto"/>
            <w:vAlign w:val="bottom"/>
          </w:tcPr>
          <w:p w14:paraId="126FB9F7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Charlson Comorbidity Index (mean </w:t>
            </w:r>
            <w:r w:rsidRPr="000728FC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± SD)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33DEE4D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2.826 </w:t>
            </w:r>
            <w:r w:rsidRPr="000728FC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± </w:t>
            </w: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759</w:t>
            </w:r>
          </w:p>
        </w:tc>
        <w:tc>
          <w:tcPr>
            <w:tcW w:w="1958" w:type="dxa"/>
            <w:shd w:val="clear" w:color="auto" w:fill="auto"/>
            <w:vAlign w:val="bottom"/>
          </w:tcPr>
          <w:p w14:paraId="59EBFB4E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2.983 </w:t>
            </w:r>
            <w:r w:rsidRPr="000728FC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± </w:t>
            </w: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550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4D14B86D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2.622 </w:t>
            </w:r>
            <w:r w:rsidRPr="000728FC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± </w:t>
            </w: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978</w:t>
            </w:r>
          </w:p>
        </w:tc>
        <w:tc>
          <w:tcPr>
            <w:tcW w:w="1562" w:type="dxa"/>
          </w:tcPr>
          <w:p w14:paraId="2EF40650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445537BF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235BDF74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iabetes without Complications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16982DC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,135 (16.75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671FD299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,096 (15.23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4ADF2C1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1,039 (18.71%) </w:t>
            </w:r>
          </w:p>
        </w:tc>
        <w:tc>
          <w:tcPr>
            <w:tcW w:w="1562" w:type="dxa"/>
            <w:vAlign w:val="bottom"/>
          </w:tcPr>
          <w:p w14:paraId="6EAB7FDD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0729AC49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14487AF9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COPD 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3BA25B1A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,574 (12.35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5E8DDA92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11 (11.27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030702F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763 (13.74%) </w:t>
            </w:r>
          </w:p>
        </w:tc>
        <w:tc>
          <w:tcPr>
            <w:tcW w:w="1562" w:type="dxa"/>
            <w:vAlign w:val="bottom"/>
          </w:tcPr>
          <w:p w14:paraId="3F0A3F42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2C2BA091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64C326D0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enal Disease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2DB4DF8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91 (6.99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0EF0932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575 (7.99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3E49960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316 (5.69%) </w:t>
            </w:r>
          </w:p>
        </w:tc>
        <w:tc>
          <w:tcPr>
            <w:tcW w:w="1562" w:type="dxa"/>
            <w:vAlign w:val="bottom"/>
          </w:tcPr>
          <w:p w14:paraId="280D9576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351F1814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20BBA635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iabetes w/ Complication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59E3F653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53 (4.34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196DBB67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91 (4.04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21BB0B7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262 (4.72%) </w:t>
            </w:r>
          </w:p>
        </w:tc>
        <w:tc>
          <w:tcPr>
            <w:tcW w:w="1562" w:type="dxa"/>
            <w:vAlign w:val="bottom"/>
          </w:tcPr>
          <w:p w14:paraId="1FB31AFD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0640</w:t>
            </w:r>
          </w:p>
        </w:tc>
      </w:tr>
      <w:tr w:rsidR="000728FC" w:rsidRPr="000728FC" w14:paraId="4034EAB4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04EB8BA4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HF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5B58B3E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24 (3.33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74FB380D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92 (2.67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64A24A53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232 (4.18%) </w:t>
            </w:r>
          </w:p>
        </w:tc>
        <w:tc>
          <w:tcPr>
            <w:tcW w:w="1562" w:type="dxa"/>
            <w:vAlign w:val="bottom"/>
          </w:tcPr>
          <w:p w14:paraId="410A38E1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5D27C3E8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491CC27F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heumatic Disease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6F5E6A6F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91 (3.07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14261E89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21 (3.07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156E2B2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70 (3.06%)</w:t>
            </w:r>
          </w:p>
        </w:tc>
        <w:tc>
          <w:tcPr>
            <w:tcW w:w="1562" w:type="dxa"/>
            <w:vAlign w:val="bottom"/>
          </w:tcPr>
          <w:p w14:paraId="3E79AE7D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9750</w:t>
            </w:r>
          </w:p>
        </w:tc>
      </w:tr>
      <w:tr w:rsidR="000728FC" w:rsidRPr="000728FC" w14:paraId="14285DDD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59937498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VD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08ECD8D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58 (2.81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01477FF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52 (2.11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2F058BCA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206 (3.71%)</w:t>
            </w:r>
          </w:p>
        </w:tc>
        <w:tc>
          <w:tcPr>
            <w:tcW w:w="1562" w:type="dxa"/>
            <w:vAlign w:val="bottom"/>
          </w:tcPr>
          <w:p w14:paraId="02D0826E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6D22CAC6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6BA5A357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I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4C7834B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03 (2.38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3A8ADBC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60 (2.22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7C1EE4F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43 (2.58%)</w:t>
            </w:r>
          </w:p>
        </w:tc>
        <w:tc>
          <w:tcPr>
            <w:tcW w:w="1562" w:type="dxa"/>
            <w:vAlign w:val="bottom"/>
          </w:tcPr>
          <w:p w14:paraId="4843D3D7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1960</w:t>
            </w:r>
          </w:p>
        </w:tc>
      </w:tr>
      <w:tr w:rsidR="000728FC" w:rsidRPr="000728FC" w14:paraId="68D26C95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6ACA0ECE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alignancy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64A6DED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86 (1.46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70C078A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8 (1.22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22E1C3F6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98 (1.77%)</w:t>
            </w:r>
          </w:p>
        </w:tc>
        <w:tc>
          <w:tcPr>
            <w:tcW w:w="1562" w:type="dxa"/>
            <w:vAlign w:val="bottom"/>
          </w:tcPr>
          <w:p w14:paraId="4A2782D1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0110</w:t>
            </w:r>
          </w:p>
        </w:tc>
      </w:tr>
      <w:tr w:rsidR="000728FC" w:rsidRPr="000728FC" w14:paraId="188BD035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6B9C761B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ementia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6C6BCBD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52 (1.19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7E76DAE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9 (0.82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30B7CE5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93 (1.68%)</w:t>
            </w:r>
          </w:p>
        </w:tc>
        <w:tc>
          <w:tcPr>
            <w:tcW w:w="1562" w:type="dxa"/>
            <w:vAlign w:val="bottom"/>
          </w:tcPr>
          <w:p w14:paraId="1674C3E4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08669451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46BF3494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ild Liver Disease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3050FBD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3 (0.73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2DDB2EE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2 (0.58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4CA3BAD9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51 (0.92%)</w:t>
            </w:r>
          </w:p>
        </w:tc>
        <w:tc>
          <w:tcPr>
            <w:tcW w:w="1562" w:type="dxa"/>
            <w:vAlign w:val="bottom"/>
          </w:tcPr>
          <w:p w14:paraId="4043E9A1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0280</w:t>
            </w:r>
          </w:p>
        </w:tc>
      </w:tr>
      <w:tr w:rsidR="000728FC" w:rsidRPr="000728FC" w14:paraId="690680D1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62549E32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erebrovascular disease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6345DBE6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1 (0.56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0A11EA7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3 (0.32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6C5B830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48 (0.86%)</w:t>
            </w:r>
          </w:p>
        </w:tc>
        <w:tc>
          <w:tcPr>
            <w:tcW w:w="1562" w:type="dxa"/>
            <w:vAlign w:val="bottom"/>
          </w:tcPr>
          <w:p w14:paraId="0DBEBA87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634DA5DA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3988BF79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eptic Ulcer Disease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4E264DDD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1 (0.32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2E85E703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3 (0.32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61FC1BC1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8 (0.32%)</w:t>
            </w:r>
          </w:p>
        </w:tc>
        <w:tc>
          <w:tcPr>
            <w:tcW w:w="1562" w:type="dxa"/>
            <w:vAlign w:val="bottom"/>
          </w:tcPr>
          <w:p w14:paraId="1FC1A7C3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9640</w:t>
            </w:r>
          </w:p>
        </w:tc>
      </w:tr>
      <w:tr w:rsidR="000728FC" w:rsidRPr="000728FC" w14:paraId="58273D1F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34E07702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etastatic Solid Tumor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22426743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7 (0.21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68803F8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 (0.04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1B11A46A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24 (0.43%)</w:t>
            </w:r>
          </w:p>
        </w:tc>
        <w:tc>
          <w:tcPr>
            <w:tcW w:w="1562" w:type="dxa"/>
            <w:vAlign w:val="bottom"/>
          </w:tcPr>
          <w:p w14:paraId="0EDD3AD9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281CAEFB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7460A121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IDS/HIV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3A126B2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 (0.06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6FA54387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 (0.07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321C911F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 (0.05%)</w:t>
            </w:r>
          </w:p>
        </w:tc>
        <w:tc>
          <w:tcPr>
            <w:tcW w:w="1562" w:type="dxa"/>
            <w:vAlign w:val="bottom"/>
          </w:tcPr>
          <w:p w14:paraId="0CF82E80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7300</w:t>
            </w:r>
          </w:p>
        </w:tc>
      </w:tr>
      <w:tr w:rsidR="000728FC" w:rsidRPr="000728FC" w14:paraId="0723D8F9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6F719BC9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lastRenderedPageBreak/>
              <w:t>Moderate Severe Liver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74726E9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 (0.05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6509B1B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 (0.03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3FF43E2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 (0.07%)</w:t>
            </w:r>
          </w:p>
        </w:tc>
        <w:tc>
          <w:tcPr>
            <w:tcW w:w="1562" w:type="dxa"/>
            <w:vAlign w:val="bottom"/>
          </w:tcPr>
          <w:p w14:paraId="18015B9A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2530</w:t>
            </w:r>
          </w:p>
        </w:tc>
      </w:tr>
      <w:tr w:rsidR="000728FC" w:rsidRPr="000728FC" w14:paraId="4B683E0B" w14:textId="77777777" w:rsidTr="00283A9C">
        <w:trPr>
          <w:trHeight w:val="235"/>
        </w:trPr>
        <w:tc>
          <w:tcPr>
            <w:tcW w:w="2760" w:type="dxa"/>
            <w:shd w:val="clear" w:color="auto" w:fill="auto"/>
            <w:vAlign w:val="bottom"/>
            <w:hideMark/>
          </w:tcPr>
          <w:p w14:paraId="05477A83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emiplegia Paraplegia</w:t>
            </w:r>
          </w:p>
        </w:tc>
        <w:tc>
          <w:tcPr>
            <w:tcW w:w="2032" w:type="dxa"/>
            <w:shd w:val="clear" w:color="auto" w:fill="auto"/>
            <w:vAlign w:val="bottom"/>
            <w:hideMark/>
          </w:tcPr>
          <w:p w14:paraId="2233B3F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 (0%)</w:t>
            </w:r>
          </w:p>
        </w:tc>
        <w:tc>
          <w:tcPr>
            <w:tcW w:w="1958" w:type="dxa"/>
            <w:shd w:val="clear" w:color="auto" w:fill="auto"/>
            <w:vAlign w:val="bottom"/>
            <w:hideMark/>
          </w:tcPr>
          <w:p w14:paraId="348B729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 (0%)</w:t>
            </w:r>
          </w:p>
        </w:tc>
        <w:tc>
          <w:tcPr>
            <w:tcW w:w="2070" w:type="dxa"/>
            <w:shd w:val="clear" w:color="auto" w:fill="auto"/>
            <w:vAlign w:val="bottom"/>
            <w:hideMark/>
          </w:tcPr>
          <w:p w14:paraId="64B86B6A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 (0%)</w:t>
            </w:r>
          </w:p>
        </w:tc>
        <w:tc>
          <w:tcPr>
            <w:tcW w:w="1562" w:type="dxa"/>
            <w:vAlign w:val="bottom"/>
          </w:tcPr>
          <w:p w14:paraId="11FDA9D0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0728FC" w:rsidRPr="000728FC" w14:paraId="0462437A" w14:textId="77777777" w:rsidTr="00283A9C">
        <w:trPr>
          <w:trHeight w:val="235"/>
        </w:trPr>
        <w:tc>
          <w:tcPr>
            <w:tcW w:w="1038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10FA6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Hospital Acquired Complications and Patient Safety Index</w:t>
            </w: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0728FC" w:rsidRPr="000728FC" w14:paraId="5CDE71CB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4FA6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racture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37337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7CBA3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9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4C1112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1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37A5BF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2530</w:t>
            </w:r>
          </w:p>
        </w:tc>
      </w:tr>
      <w:tr w:rsidR="000728FC" w:rsidRPr="000728FC" w14:paraId="6B2C5782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C057AE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theter UTI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F08D5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1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C4336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B5651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0B4A41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0100</w:t>
            </w:r>
          </w:p>
        </w:tc>
      </w:tr>
      <w:tr w:rsidR="000728FC" w:rsidRPr="000728FC" w14:paraId="0A05F5FA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60366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epsis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D2C8F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7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32EE2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A722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16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E980FB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  <w:tr w:rsidR="000728FC" w:rsidRPr="000728FC" w14:paraId="4D22B1F8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A402A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VT/PE after procedure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C604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5DA19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CB48F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379381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4450</w:t>
            </w:r>
          </w:p>
        </w:tc>
      </w:tr>
      <w:tr w:rsidR="000728FC" w:rsidRPr="000728FC" w14:paraId="5AFAC345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25355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iabetes_ Complic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13AE5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14C806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A8EC1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5376A0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4680</w:t>
            </w:r>
          </w:p>
        </w:tc>
      </w:tr>
      <w:tr w:rsidR="000728FC" w:rsidRPr="000728FC" w14:paraId="0639E6F1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222487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ressure Ulcer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02F8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8D0C4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C50AA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4F59EF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2050</w:t>
            </w:r>
          </w:p>
        </w:tc>
      </w:tr>
      <w:tr w:rsidR="000728FC" w:rsidRPr="000728FC" w14:paraId="7B5C26F7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D591B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atrogenic Pneumothora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04B6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AA71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8AEAA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18806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0230</w:t>
            </w:r>
          </w:p>
        </w:tc>
      </w:tr>
      <w:tr w:rsidR="000728FC" w:rsidRPr="000728FC" w14:paraId="23CD7E93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FDB4D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isloc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CDF5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088D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FF369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DF04F2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4540</w:t>
            </w:r>
          </w:p>
        </w:tc>
      </w:tr>
      <w:tr w:rsidR="000728FC" w:rsidRPr="000728FC" w14:paraId="21D7EC8E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7D8BE5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all Diagnosis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C9665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2A877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595C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A0B8A2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8540</w:t>
            </w:r>
          </w:p>
        </w:tc>
      </w:tr>
      <w:tr w:rsidR="000728FC" w:rsidRPr="000728FC" w14:paraId="5419D8C9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AC4EC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emorrhage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817A9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79E48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0244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CD3FEA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3800</w:t>
            </w:r>
          </w:p>
        </w:tc>
      </w:tr>
      <w:tr w:rsidR="000728FC" w:rsidRPr="000728FC" w14:paraId="6C775943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E7C9E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ntracranial Injur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1FC54B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E08684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955F99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17521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3800</w:t>
            </w:r>
          </w:p>
        </w:tc>
      </w:tr>
      <w:tr w:rsidR="000728FC" w:rsidRPr="000728FC" w14:paraId="5B7E6296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85D38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rushing Injur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D0D2E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F5D67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6EFB07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A127BD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0.3800</w:t>
            </w:r>
          </w:p>
        </w:tc>
      </w:tr>
      <w:tr w:rsidR="000728FC" w:rsidRPr="000728FC" w14:paraId="5FC0AA9B" w14:textId="77777777" w:rsidTr="00283A9C">
        <w:trPr>
          <w:trHeight w:val="235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90809" w14:textId="77777777" w:rsidR="000728FC" w:rsidRPr="000728FC" w:rsidRDefault="000728FC" w:rsidP="000728F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Total 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5F83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19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F4F1C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AC0D0" w14:textId="77777777" w:rsidR="000728FC" w:rsidRPr="000728FC" w:rsidRDefault="000728FC" w:rsidP="000728F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4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B3A4A9" w14:textId="77777777" w:rsidR="000728FC" w:rsidRPr="000728FC" w:rsidRDefault="000728FC" w:rsidP="000728FC">
            <w:pPr>
              <w:spacing w:after="160" w:line="48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728FC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&lt;.0001</w:t>
            </w:r>
          </w:p>
        </w:tc>
      </w:tr>
    </w:tbl>
    <w:p w14:paraId="7D5DD386" w14:textId="77777777" w:rsidR="000728FC" w:rsidRPr="000728FC" w:rsidRDefault="000728FC" w:rsidP="000728FC">
      <w:pPr>
        <w:spacing w:after="160" w:line="480" w:lineRule="auto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1388A602" w14:textId="77777777" w:rsidR="000728FC" w:rsidRPr="000728FC" w:rsidRDefault="000728FC" w:rsidP="000728FC">
      <w:pPr>
        <w:spacing w:after="160" w:line="480" w:lineRule="auto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7C55449C" w14:textId="77777777" w:rsidR="000728FC" w:rsidRPr="000728FC" w:rsidRDefault="000728FC" w:rsidP="000728FC">
      <w:pPr>
        <w:spacing w:after="160" w:line="480" w:lineRule="auto"/>
        <w:rPr>
          <w:rFonts w:ascii="Times New Roman" w:eastAsia="Calibri" w:hAnsi="Times New Roman" w:cs="Times New Roman"/>
          <w:noProof/>
          <w:sz w:val="24"/>
          <w:szCs w:val="24"/>
          <w:lang w:eastAsia="en-US"/>
        </w:rPr>
      </w:pPr>
    </w:p>
    <w:p w14:paraId="3DA7F8B2" w14:textId="77777777" w:rsidR="00836DDD" w:rsidRDefault="00836DDD"/>
    <w:sectPr w:rsidR="00836DDD" w:rsidSect="005D20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tjAzNDI0MTQ1tTBT0lEKTi0uzszPAykwrAUAnZ5PmCwAAAA="/>
  </w:docVars>
  <w:rsids>
    <w:rsidRoot w:val="000728FC"/>
    <w:rsid w:val="000728FC"/>
    <w:rsid w:val="0083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72F32"/>
  <w15:chartTrackingRefBased/>
  <w15:docId w15:val="{40B55504-76C2-45E4-9122-A7BA0EDAD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504</Characters>
  <Application>Microsoft Office Word</Application>
  <DocSecurity>0</DocSecurity>
  <Lines>12</Lines>
  <Paragraphs>3</Paragraphs>
  <ScaleCrop>false</ScaleCrop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2-04-13T15:50:00Z</dcterms:created>
  <dcterms:modified xsi:type="dcterms:W3CDTF">2022-04-13T15:50:00Z</dcterms:modified>
</cp:coreProperties>
</file>